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Гурбангельдиевич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1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1.4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.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1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урбангельдиев Мухаммет Гурбангельдиевич НФИбд-03-18</dc:creator>
  <dc:language>ru-RU</dc:language>
  <cp:keywords/>
  <dcterms:created xsi:type="dcterms:W3CDTF">2021-02-16T10:25:05Z</dcterms:created>
  <dcterms:modified xsi:type="dcterms:W3CDTF">2021-02-16T10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